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5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๑๖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ทุกท่าน นักเรียนที่น่ารักทุกคนนะครับของครูทุกคนนะครับวันนี้เรามาพบกันในรายวิชาภาษาไทยนะครับ ในระดับชั้นประถมศึกษาปีที่ 6 นะครับ กับครูคณิตา หนุนอนันต์ และครูปรเมษฐ ศรีกำเหนิด นะครับ เรายังคงอยู่ในเรื่อง อย่าชิงสุกก่อนห่ามไม่งามดี หรือหากเทียบกับตัวบทวรรณคดีก็อยู่ในวรรณคดีเรื่องอะไรครับ</w:t>
      </w:r>
    </w:p>
    <w:p>
      <w:pPr>
        <w:pStyle w:val="BodyText"/>
      </w:pPr>
      <w:r>
        <w:t xml:space="preserve">(คุณครูคณิตา) อยู่ในวรรณคดีเรื่องอะไรคะครูปรเมษฐ</w:t>
      </w:r>
    </w:p>
    <w:p>
      <w:pPr>
        <w:pStyle w:val="BodyText"/>
      </w:pPr>
      <w:r>
        <w:t xml:space="preserve">(คุณครูปรเมษฐ) ต้องถามนักเรียนครับ ไปอ่านมาหรือเปล่าครับสุภาษิตสอนหญิงนั่นเองครับ มีเยอะเลยนะ ตามที่ครูท่านได้แต่ง ได้พรรณนาไว้ ล้วนมีแต่คำสอน ทำไมน้อยจริงครูปรเมษฐ ครูคณิตา ที่หนูไปอ่านมานี่ ก็เขายกแต่ส่วนที่จำเป็นกับนักเรียนตัวนักเรียนนั้นมาสอนส่วนที่เป็นบทร้อยกรองก็จะน้อยนะครับ เพราะฉะนั้น วันนี้ครูจะให้นักเรียนนั้นได้ศึกษากันต่อในวรรณคดีเรื่อง อย่าชิงสุกก่อนห่าม ไม่งามดี ในเรื่องของการอะไรนะ</w:t>
      </w:r>
    </w:p>
    <w:p>
      <w:pPr>
        <w:pStyle w:val="BodyText"/>
      </w:pPr>
      <w:r>
        <w:t xml:space="preserve">(คุณครูคณิตา) ในเรื่องของอ่านจับใจความค่ะ</w:t>
      </w:r>
    </w:p>
    <w:p>
      <w:pPr>
        <w:pStyle w:val="BodyText"/>
      </w:pPr>
      <w:r>
        <w:t xml:space="preserve">(คุณครูปรเมษฐ) เพราะฉะนั้น เดี๋ยวเราไปสนุกสนานกับการเรียนการสอนกันเลยครับ อย่างที่ครูนั้นเคยได้บอกนักเรียนไว้นั้นตั้งแต่แรกที่เราเรียนกันเลยนะครับ คือ ว่าการที่หนูจะเรียนวรรณคดีได้อย่างมีความสุข อย่างเข้าใจนี่หนูจะต้องทำการบ้าน คือ อ่านมาก่อน และครูก็เชื่อว่าเด็ก ๆ นั้นต้องกลับไปอ่านมาอย่างแน่นอนเราจะอ่านจับใจความกันก็คงจะไม่เป็นเรื่องที่ยากมาก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มีบทความนะ มาให้เด็ก ๆ ได้อ่าน อ่านเพื่ออะไรนั้น เดี๋ยวอ่านก่อนจะบอกว่าให้ทำอะไรเดี๋ยวอ่านพร้อม ๆ กับครูคณิตาเลยครับ</w:t>
      </w:r>
    </w:p>
    <w:p>
      <w:pPr>
        <w:pStyle w:val="BodyText"/>
      </w:pPr>
      <w:r>
        <w:t xml:space="preserve">(คุณครูคณิตา) ค่ะ เด็ก ๆ คะ พร้อมหรือยังคะ ถ้าพร้อมแล้วเราไปอ่านกันเลยค่ะ เมื่อบุคคลที่เรารัก ต้องจากไปไกลแสนไกลยังดินแดนที่เราไม่รู้จัก โดยไม่อาจหวนกลับมาได้อีกจิตใจเราจะสงบได้ยากยิ่งในใจเราคงมีแต่เสียงก้องขึ้นมาถามตัวเราเองอยู่เสมอ เขาไปอยู่ ณ ที่ใด เป็นอยู่อย่างไรบ้าง สุกหรือทุกข์ประการใด เราจึงอดไม่ได้ที่จะต้องเป็นห่วงพวกเขาเหล่านั้น</w:t>
      </w:r>
    </w:p>
    <w:p>
      <w:pPr>
        <w:pStyle w:val="BodyText"/>
      </w:pPr>
      <w:r>
        <w:t xml:space="preserve">(คุณครูปรเมษฐ) นักเรียนครับ เก่งมากที่ตั้งใจอ่าน เข้าใจไหมในบทความที่ครูทั้ง 2 คนนี้ได้ยกมาให้นักเรียนได้อ่านน่าจะเกี่ยวกับเรื่องอะไรหรอ เมื่อบุคคลที่เรารักต้องจากไปไกลแสนไกล ครูมีคำถามนะครับนักเรียน ร่วมกันคิด พินิจบทความนะครับ คนที่เรารักจากไปไหนในบทความ พูดถึงเรื่องคนที่เรารักใช่ไหมหนูจากไปไหนล่ะ</w:t>
      </w:r>
    </w:p>
    <w:p>
      <w:pPr>
        <w:pStyle w:val="BodyText"/>
      </w:pPr>
      <w:r>
        <w:t xml:space="preserve">(คุณครูคณิตา) จากไปไหนคะ</w:t>
      </w:r>
    </w:p>
    <w:p>
      <w:pPr>
        <w:pStyle w:val="BodyText"/>
      </w:pPr>
      <w:r>
        <w:t xml:space="preserve">(คุณครูปรเมษฐ) จากไปไหนลูก</w:t>
      </w:r>
    </w:p>
    <w:p>
      <w:pPr>
        <w:pStyle w:val="BodyText"/>
      </w:pPr>
      <w:r>
        <w:t xml:space="preserve">(คุณครูคณิตา) จาก จากไปที่ไกลแสนไกลใช่ไหมคะครูปรเมษฐ</w:t>
      </w:r>
    </w:p>
    <w:p>
      <w:pPr>
        <w:pStyle w:val="BodyText"/>
      </w:pPr>
      <w:r>
        <w:t xml:space="preserve">(คุณครูปรเมษฐ) แสดงว่ามีโอกาสกลับมาไหม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นั่นก็คือเขาเป็นอะไรนั่นเองเด็ก ๆ ครับ ถูกต้องครับ เขาเสียชีวิตนะ เขาเสียชีวิตไปแล้ว บุคคลที่เรารักอาจจะเป็นในครอบครัว เพื่อนฝูง ญาติมิตรต่าง ๆ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ะครับ อะไรคือสิ่งที่ทำให้เราทุกข์ใจมากที่สุด เมื่ออ่านนี่ในบทความนี่ทำไมมันเกิดความทุกข์ใจ เพราะอะไรเด็ก ๆ ลองตอบสิทุกข์ใจเพราะอะไรลูก คุณครูคณิตาครับทำไม่เราถึงทุกข์ใจ</w:t>
      </w:r>
    </w:p>
    <w:p>
      <w:pPr>
        <w:pStyle w:val="BodyText"/>
      </w:pPr>
      <w:r>
        <w:t xml:space="preserve">(คุณครูคณิตา) ค่ะ สาเหตุก็คือการจากคนที่เรารักไปนั่นเองค่ะ ทำให้เรานี่เกิดความคิดคะนึง คิดถึง หวงหานะคะ ก็ส่งผลให้จิตใจของเรานี่มีความทุกข์นั่นเองค่ะ</w:t>
      </w:r>
    </w:p>
    <w:p>
      <w:pPr>
        <w:pStyle w:val="BodyText"/>
      </w:pPr>
      <w:r>
        <w:t xml:space="preserve">(คุณครูปรเมษฐ) ใช่ครับการมีความรักนี่เขาเรียกว่ามันเป็นบ่วง บ่วงชนิดหนึ่งซึ่งมันทำลายได้ยาก เกิดการรักพี่รักน้อง บ่วงนี้เมื่อคนในบ่วงนั้นมันหายไป จะเกิดความคะนึงคิดถึงอยู่ตลอดเวลาอย่างที่ครูคณิตาท่านได้ว่านะครับข้อต่อไป เหตุใดจิตใจขอเราถึงสงบได้ยาก เมื่อนึกถึงการจากไปของคนที่เรารัก ทำไมล่ะลูก ทำไมมันถึงไม่ยอมสงบจะคิดอยู่ตลอดเวลาลูก ไหนลองช่วยกันตอบสิ ตอบกับคุณครูปลายทางนะครับ ให้เวลาครับ</w:t>
      </w:r>
    </w:p>
    <w:p>
      <w:pPr>
        <w:pStyle w:val="BodyText"/>
      </w:pPr>
      <w:r>
        <w:t xml:space="preserve">(คุณครูคณิตา) เมื่อกี้คณิตาและคุณครูปรเมษฐนะคะ ก็ได้พูดเกริ่นนำไปแล้วนะคะ คำตอบนี่ ก็อยู่ในสิ่งที่คุณครูได้กล่าวไปนะคะ ทำไมเอ่ยนักเรียน นักเรียนตอบได้หรือยังคะ</w:t>
      </w:r>
    </w:p>
    <w:p>
      <w:pPr>
        <w:pStyle w:val="BodyText"/>
      </w:pPr>
      <w:r>
        <w:t xml:space="preserve">(คุณครูปรเมษฐ) ใช่ครับนักเรียนครับ ประมาณนั้น ไหนดูสิเดี๋ยวดูสิครูว่าอย่างไรนะครับ คิดถึงและเป็นห่วง การคิดถึงและเป็นห่วงนี่ ทำไมเพราะเราไม่รู้เลยว่าเขาไปอยู่ที่เป็นอย่างไรบ้าง สุขทุกข์อย่างไร อันนี้คือการตั้งคำถามจากบทความที่อ่าน มันจะเป็นการมุ่งไปสู่การจับใจความนั่นเอง ครูถึงให้นักเรียนได้ดู ได้อ่านกันนะครับ ไปดูคำถามต่อไป การตั้งคำถามและตอบคำถามจากเรื่องที่อ่านช่วยจับประเด็นสำคัญจากเรื่องที่อ่านได้หรือไม่เด็ก ๆ ตอบเลยว่าเป็นอย่างไรครับ</w:t>
      </w:r>
    </w:p>
    <w:p>
      <w:pPr>
        <w:pStyle w:val="BodyText"/>
      </w:pPr>
      <w:r>
        <w:t xml:space="preserve">(คุณครูคณิตา) ได้แน่นอนค่ะนักเรียน</w:t>
      </w:r>
    </w:p>
    <w:p>
      <w:pPr>
        <w:pStyle w:val="BodyText"/>
      </w:pPr>
      <w:r>
        <w:t xml:space="preserve">(คุณครูปรเมษฐ) ได้แน่นอน ถ้าเราสามารถตั้งคำถามได้และตอบคำถามได้นี่ ตอบได้ทันที ในการจับใจความ ต่อไปครับ นักเรียนมีหลักในการอ่านอย่างไรจึงสามารถจับประเด็นสำคัญจากเรื่องที่อ่านได้ อันนี้ต้องคิดหน่อยมีหลักอย่างไรลูก การที่เราจะจับประเด็นได้มันต้องมีหลักการใช่ไหมลูก ให้เวลาคิดตอบครับ ช่วยกันตอบ 1. เลยต้องเป็นอย่างไรครูคณิตา</w:t>
      </w:r>
    </w:p>
    <w:p>
      <w:pPr>
        <w:pStyle w:val="BodyText"/>
      </w:pPr>
      <w:r>
        <w:t xml:space="preserve">(คุณครูคณิตา) 1. เลย เราต้องตั้งคำถามก่อนค่ะ</w:t>
      </w:r>
    </w:p>
    <w:p>
      <w:pPr>
        <w:pStyle w:val="BodyText"/>
      </w:pPr>
      <w:r>
        <w:t xml:space="preserve">(คุณครูปรเมษฐ) อย่างที่ครูได้นำคำถามมาให้นักเรียนตอบนะครับ ตั้งคำถามมันจะนำพาไปสู่การ</w:t>
      </w:r>
    </w:p>
    <w:p>
      <w:pPr>
        <w:pStyle w:val="BodyText"/>
      </w:pPr>
      <w:r>
        <w:t xml:space="preserve">(คุณครูคณิตา) การตอบคำถามนั่นเองค่ะ</w:t>
      </w:r>
    </w:p>
    <w:p>
      <w:pPr>
        <w:pStyle w:val="BodyText"/>
      </w:pPr>
      <w:r>
        <w:t xml:space="preserve">(คุณครูปรเมษฐ) ถูกต้องครับเมื่อเราตอบคำถามได้แล้ว จับใจความได้หรือยังครูคณิตา</w:t>
      </w:r>
    </w:p>
    <w:p>
      <w:pPr>
        <w:pStyle w:val="BodyText"/>
      </w:pPr>
      <w:r>
        <w:t xml:space="preserve">(คุณครูคณิตา) ได้แล้วค่ะ แต่สิ่งสุดท้ายนะคะ การที่ทำให้เราจับใจควได้ดียิ่งขึ้นก็คือเราจะต้องมีสมาธิในการอ่านค่ะ</w:t>
      </w:r>
    </w:p>
    <w:p>
      <w:pPr>
        <w:pStyle w:val="BodyText"/>
      </w:pPr>
      <w:r>
        <w:t xml:space="preserve">(คุณครูปรเมษฐ) 3 องค์ประกอบนี่ล่ะ เป็นส่วนประกอบสำคัญในการที่เราจะอ่านจับใจความ จึงเป็นที่มาในการเรียนเรื่องการอ่านจับใจความในวันนี้นะครับ ชิงสุกก่อนห่ามเป็นสำนวนไทยใช่ไหมครับเด็ก ๆ ต้องตอบแล้วครับ 1, 2, 3 พูดพร้อมกันเลย ดูสิตรงกันหรือไม่ ทำสิ่งที่ไม่สมควรแก่วัย หรือยังไม่ถึงเวลานั่นเองนะครับ คำว่า</w:t>
      </w:r>
      <w:r>
        <w:t xml:space="preserve"> </w:t>
      </w:r>
      <w:r>
        <w:t xml:space="preserve">“</w:t>
      </w:r>
      <w:r>
        <w:t xml:space="preserve">อย่าชิงสุกก่อนห่าม</w:t>
      </w:r>
      <w:r>
        <w:t xml:space="preserve">”</w:t>
      </w:r>
      <w:r>
        <w:t xml:space="preserve"> </w:t>
      </w:r>
      <w:r>
        <w:t xml:space="preserve">อันนี้สำคัญนะ นำมาให้นักเรียนนี่ได้เรียนรู้ไว้ก่อนเลยในสำนวนนี้ เพราะฉะนั้นเราจะอ่านจับใจความก็ต้องรู้ความหมายนะใจความนี่ทำให้เราสามารถเข้าใจ เข้าใจอะไร เข้าใจในเนื้อเรื่องได้เป็นอย่างดี ถ้าเราจับใจความได้ก็เข้าใ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ประกอบกับสิ่งที่เราทำคำศัพท์ที่เราไม่รู้มาผนวกรวมกันมันจะทำให้การจับใจความเป็นอย่างไรครับ</w:t>
      </w:r>
    </w:p>
    <w:p>
      <w:pPr>
        <w:pStyle w:val="BodyText"/>
      </w:pPr>
      <w:r>
        <w:t xml:space="preserve">(คุณครูคณิตา) ทำให้การอ่านนั้นทำให้เราเข้าใจเนื้อหาได้อย่างถ่องแท้หรือเข้าใจเนื้อเรื่องได้ดียิ่งขึ้นค่ะ</w:t>
      </w:r>
    </w:p>
    <w:p>
      <w:pPr>
        <w:pStyle w:val="BodyText"/>
      </w:pPr>
      <w:r>
        <w:t xml:space="preserve">(คุณครูปรเมษฐ) ถูกต้องครับคุณครูคณิตา และหนู ๆ ทุกคนนะครับ และจุดประสงค์จึงต้องเรียนอย่างนี้ครับ</w:t>
      </w:r>
    </w:p>
    <w:p>
      <w:pPr>
        <w:pStyle w:val="BodyText"/>
      </w:pPr>
      <w:r>
        <w:t xml:space="preserve">(คุณครูคณิตา) ค่ะ จุดประสงค์การเรียนรู้แรกนะคะ นักเรียนจะต้องบอกหลักการอ่านจับใจความได้ค่ะ 2. อ่านจับใจความในเวลาที่กำหนดได้ค่ะ 3. นักเรียนจะต้องบอกประโยชน์ของการอ่านจับใจความได้ค่ะ</w:t>
      </w:r>
    </w:p>
    <w:p>
      <w:pPr>
        <w:pStyle w:val="BodyText"/>
      </w:pPr>
      <w:r>
        <w:t xml:space="preserve">(คุณครูปรเมษฐ) และนี่ก็คือสิ่งที่นักเรียนนั้นจะได้เรียนรู้ ได้กระทำในชั่วโมงนี้นะครับ 1. จะต้องรู้หลัก รู้หลักแล้วนักเรียนก็ต้องอ่านต้องรู้ประโยชน์ของมันใช่ไหมครับครูคณิตาและเด็ก ๆ นักเรียนของครูทุกคน เพราะฉะนั้น ไปกันเลยนะ นำใบความรู้เรื่องการอ่านจับใจความขึ้นมานะครับ เพื่อที่จะได้เป็นอย่างไรครูคณิตา</w:t>
      </w:r>
    </w:p>
    <w:p>
      <w:pPr>
        <w:pStyle w:val="BodyText"/>
      </w:pPr>
      <w:r>
        <w:t xml:space="preserve">(คุณครูคณิตา) ศึกษาหาความรู้เพิ่มเติมนั่นเองค่ะ</w:t>
      </w:r>
    </w:p>
    <w:p>
      <w:pPr>
        <w:pStyle w:val="BodyText"/>
      </w:pPr>
      <w:r>
        <w:t xml:space="preserve">(คุณครูปรเมษฐ) เราใช้ใบความรู้ประกอบกับสิ่งที่ครูนำมานำเสนอ มันจะทำให้นักเรียนกระจ่างแจ้งในส่วนของหลักการนั่นเองไปกันเลยดีไหมครูคณิตา นักเรียนพร้อมหรือยังนำขึ้นมาหรือยังลูก ขึ้นมาแล้วนะ ไม่มีทำอย่างไรล่ะ</w:t>
      </w:r>
    </w:p>
    <w:p>
      <w:pPr>
        <w:pStyle w:val="BodyText"/>
      </w:pPr>
      <w:r>
        <w:t xml:space="preserve">(คุณครูคณิตา) ไม่มีนะคะ ก็สามารถดาวน์โหลดได้นะคะ หรือนักเรียนจะดูไปพร้อม ๆ กับเพื่อน ๆ ก็ได้ค่ะ</w:t>
      </w:r>
    </w:p>
    <w:p>
      <w:pPr>
        <w:pStyle w:val="BodyText"/>
      </w:pPr>
      <w:r>
        <w:t xml:space="preserve">(คุณครูปรเมษฐ) เราต้องรู้จักแบ่งปันซึ่งกันและกันนะครับ ไปกันเลยอ่านจับใจความ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ใจความ มันเป็นคำผสม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ป็นคำประสมใช่ไหมใจ ณ ที่นี้ คือ หัวใจใช่ไหมครับ แล้วใจความมันเป็นอย่างไร</w:t>
      </w:r>
    </w:p>
    <w:p>
      <w:pPr>
        <w:pStyle w:val="BodyText"/>
      </w:pPr>
      <w:r>
        <w:t xml:space="preserve">(คุณครูคณิตา) ถามนักเรียนดีไหมคะ ให้นักเรียนตอบครูก่อน ใจความเป็นอย่างไครับ ตอบครับ ถูกต้องมันคือข้อความสำคัญของเรื่อง หัวใจของเราสำคัญไหมลูก สำคัญ เป็นอวัยวะที่สำคัญของร่างก่า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มีสิ่งนี้เป็ทันที</w:t>
      </w:r>
    </w:p>
    <w:p>
      <w:pPr>
        <w:pStyle w:val="BodyText"/>
      </w:pPr>
      <w:r>
        <w:t xml:space="preserve">(คุณครูคณิตา) ตายหรือเปล่าคะคุณครูปรเมษฐ</w:t>
      </w:r>
    </w:p>
    <w:p>
      <w:pPr>
        <w:pStyle w:val="BodyText"/>
      </w:pPr>
      <w:r>
        <w:t xml:space="preserve">(คุณครูปรเมษฐ) เสียชีวิตหรือตายทันทีเลยครับ เพราะฉะนั้น เช่นเดียวกัน ใจความ ก็คือสำคัญของเรื่องนั่นเอง ซึ่งไม่สามารถตัดออกได้ถ้าตัดออกนี่ เนื้อหาก็จะไม่ครบถ้วนนะครับ ใช่ไหมครับ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ความหมายของคำว่า</w:t>
      </w:r>
      <w:r>
        <w:t xml:space="preserve"> </w:t>
      </w:r>
      <w:r>
        <w:t xml:space="preserve">“</w:t>
      </w:r>
      <w:r>
        <w:t xml:space="preserve">ใจความ</w:t>
      </w:r>
      <w:r>
        <w:t xml:space="preserve">”</w:t>
      </w:r>
      <w:r>
        <w:t xml:space="preserve"> </w:t>
      </w:r>
      <w:r>
        <w:t xml:space="preserve">เด็ก ๆ จำไว้เลยนะ เพราะฉะนั้น การอ่านจับใจความหมายถึง…</w:t>
      </w:r>
    </w:p>
    <w:p>
      <w:pPr>
        <w:pStyle w:val="BodyText"/>
      </w:pPr>
      <w:r>
        <w:t xml:space="preserve">(คุณครูคณิตา) การอ่านจับใจความนะคะ จึงหมายถึงการอ่านเพื่อค้นคว้าสาระสำคัญของเรื่องที่อ่านนั่นเองค่ะ</w:t>
      </w:r>
    </w:p>
    <w:p>
      <w:pPr>
        <w:pStyle w:val="BodyText"/>
      </w:pPr>
      <w:r>
        <w:t xml:space="preserve">(คุณครูปรเมษฐ) อ่านเพื่อค้นคว้าสาระคัญ สาระสำคัญก็คือใจความนั่นเอง ถ้าเราสามารถรู้ตรงนี้ การอ่านจับใจความก็จะประสบผลสำเร็จ</w:t>
      </w:r>
    </w:p>
    <w:p>
      <w:pPr>
        <w:pStyle w:val="BodyText"/>
      </w:pPr>
      <w:r>
        <w:t xml:space="preserve">(คุณครูคณิตา) ค่ะ แล้วเราจะมีหลักการในการอ่านจับใจความอย่างไร</w:t>
      </w:r>
    </w:p>
    <w:p>
      <w:pPr>
        <w:pStyle w:val="BodyText"/>
      </w:pPr>
      <w:r>
        <w:t xml:space="preserve">(คุณครูปรเมษฐ) เดี๋ยวเราไปศึกษาไปพร้อมกันเลยนะครับหลักการอ่านจับใจความนะครับอันดับแรกเลย อ่าน คิดเขียน แล้วก็ เรียบเรียง มีหลักอยู่ 4 ข้อ อ่าน อ่านอะไรลูก ไปดูกันนะครับเพื่อทำความเข้าใจโดยการอ่านทั้งหมด มีเนื้อความมาหนูอ่านทั้งหมด อ่านให้เข้าใจ ต่อมาคิด คิดคืออะไรครูคณิตา</w:t>
      </w:r>
    </w:p>
    <w:p>
      <w:pPr>
        <w:pStyle w:val="BodyText"/>
      </w:pPr>
      <w:r>
        <w:t xml:space="preserve">(คุณครูคณิตา) คิดก็คือเป็นการตั้งคำถามค่ะ ใครทำอะไรที่ไหน, เมื่อไหร่, อย่างไร นะคะ</w:t>
      </w:r>
    </w:p>
    <w:p>
      <w:pPr>
        <w:pStyle w:val="BodyText"/>
      </w:pPr>
      <w:r>
        <w:t xml:space="preserve">(คุณครูปรเมษฐ) ตั้งคำถามเพื่ออะไรล่ะ เพื่อให้รู้จุดมุ่งหมายของเรื่องใช่ไหมเด็ก ๆ เรื่องนั่นเอง และเขียน เขียนอะไรลูกร่างข้อความไว้เป็นตอน ๆ เมื่อเราอ่านบทความ 1 บท หรืออ่านกลอน 1 บท เราก็ร่างไว้ว่าเขากำลังจะสื่อสารหรือพูดถึงเรื่องอะไร ต่อไปครับทำอย่างไร</w:t>
      </w:r>
    </w:p>
    <w:p>
      <w:pPr>
        <w:pStyle w:val="BodyText"/>
      </w:pPr>
      <w:r>
        <w:t xml:space="preserve">(คุณครูคณิตา) ค่ะ สิ่งสุดท้ายนะคะ เป็นสิ่งสำคัญนักเรียนจะต้องสรุปให้เป็นภาษาตนเองค่ะ</w:t>
      </w:r>
    </w:p>
    <w:p>
      <w:pPr>
        <w:pStyle w:val="BodyText"/>
      </w:pPr>
      <w:r>
        <w:t xml:space="preserve">(คุณครูปรเมษฐ) อันนี้สำคัญมาก เราจะนำมาพูดมาสื่อสารให้กับคนอื่นได้นี่ ภาษา ภาษาจะต้องเป็นภาษาของตัวเราเอง เพราะเราเข้าใจใช่ไหมครูคณิตา เรื่องเดียวกันถ้าบอกให้ครูปรเมษฐกับครูคณิตาอ่านจับใจความทั้ง 2 คนนี้จะพูดได้เหมือนกันไหม ถูกครับไม่เหมือนหรอก แต่สิ่งที่มันเหมือนกันคืออะไรครูคณิตา</w:t>
      </w:r>
    </w:p>
    <w:p>
      <w:pPr>
        <w:pStyle w:val="BodyText"/>
      </w:pPr>
      <w:r>
        <w:t xml:space="preserve">(คุณครูคณิตา) สิ่งที่เหมือนกันนะคะ ก็คือใจความสำคัญของเรื่องนั่นเองค่ะ ส่วนเนื้อหารายละเอียดเพิ่มเติมนี่ก็ขึ้นอยู่กับความเข้าใจค่ะ และขึ้นอยู่เรียบเรียงตามภาษาของตนเองในการเขียนค่ะการพุดก็ได้ค่ะ</w:t>
      </w:r>
    </w:p>
    <w:p>
      <w:pPr>
        <w:pStyle w:val="BodyText"/>
      </w:pPr>
      <w:r>
        <w:t xml:space="preserve">(คุณครูปรเมษฐ) ฉันใดก็ฉันนั้นนะครับ นักเรียนเช่นเดียวกันครูเชื่อว่าก็เป็นแบบนี้นะครับ เพราะฉะนั้น เดี๋ยวเราไปดูตัวอย่างการอ่านจับใจความ อ่านพร้อม ๆ กับครูนะครับ การเดิน การไหว้นั้นการออกกำลังกายด้วยอุปกรณ์ต่าง ๆตลอดจนการหายใจลึก ๆ ล้วนมีส่วนทำให้สุขภาพแข็งแรง นักเรียนบอกครูปรเมษฐอ่านคำว่า</w:t>
      </w:r>
      <w:r>
        <w:t xml:space="preserve"> </w:t>
      </w:r>
      <w:r>
        <w:t xml:space="preserve">“</w:t>
      </w:r>
      <w:r>
        <w:t xml:space="preserve">ว่ายน้ำ</w:t>
      </w:r>
      <w:r>
        <w:t xml:space="preserve">”</w:t>
      </w:r>
      <w:r>
        <w:t xml:space="preserve"> </w:t>
      </w:r>
      <w:r>
        <w:t xml:space="preserve">ต้องเป็นน้ำด้วยล่ะ นักเรียนบอกว่าครูอ่านผิดหรือเปล้า ผิดไหมครูคณิตา</w:t>
      </w:r>
    </w:p>
    <w:p>
      <w:pPr>
        <w:pStyle w:val="BodyText"/>
      </w:pPr>
      <w:r>
        <w:t xml:space="preserve">(คุณครูคณิตา) ผิดไหมคะ ผิดไหมเอ่ยทำไมครูปรเมษฐถึงอ่านว่าว่ายน้ำล่ะคะ นั้มนี่ นัม สระอำเป็นสระเสียงสั้้น ที่นักเรียนออกแล้วำได้ยินนะได้ยินนี่นะ คือ น้ำ ถ้าน้ำสะกดอย่างไรครูคณิตา</w:t>
      </w:r>
    </w:p>
    <w:p>
      <w:pPr>
        <w:pStyle w:val="BodyText"/>
      </w:pPr>
      <w:r>
        <w:t xml:space="preserve">(คุณครูคณิตา) สระ อา หรือเปล่าคะ</w:t>
      </w:r>
    </w:p>
    <w:p>
      <w:pPr>
        <w:pStyle w:val="BodyText"/>
      </w:pPr>
      <w:r>
        <w:t xml:space="preserve">(คุณครูปรเมษฐ) ถูกครับ ม โท น้ำ นักเรียนจะอ่านกันแบบนั้นแล้วผิดไหมล่ะ</w:t>
      </w:r>
    </w:p>
    <w:p>
      <w:pPr>
        <w:pStyle w:val="BodyText"/>
      </w:pPr>
      <w:r>
        <w:t xml:space="preserve">(คุณครูคณิตา) ผิดสิคะ</w:t>
      </w:r>
    </w:p>
    <w:p>
      <w:pPr>
        <w:pStyle w:val="BodyText"/>
      </w:pPr>
      <w:r>
        <w:t xml:space="preserve">(คุณครูปรเมษฐ) ผิดตามหลักภาษาไทย เพราะฉะนั้น คำนี้นะให้ออกเสียงใหม่ให้ออกเป็น นั้ม น อัม นำ โท น้ำ ไม่ต้องไปลากเสียงมันจะผิดหลักการ คราวนี้นักเรียนฟังครูพูดแล้ว ลองจับใจความดูเดี๋ยวจะเรียกเลขที่ตอบดีไหม ให้เวลาคิดสักครู่หนึ่งได้หรือยังครูคณิตาใจความสำคัญ คืออะไรนะครับ ใจความสำคัญ คือ การทำให้สุขภาพแข็งแรงทำไมจึงสรุปอย่างนี้ครับ ดูใจความสุดท้ายเลยนะ "ล้วนมีส่วนทำให้สุขภาพแข็งคือ ทุกสิ่งทุกอย่างมันทำอะไรให้หมดเลยครับครูคณิตา</w:t>
      </w:r>
    </w:p>
    <w:p>
      <w:pPr>
        <w:pStyle w:val="BodyText"/>
      </w:pPr>
      <w:r>
        <w:t xml:space="preserve">(คุณครูคณิตา) ทำให้สุขภาพแข็งแรงนั่นเองค่ะ</w:t>
      </w:r>
    </w:p>
    <w:p>
      <w:pPr>
        <w:pStyle w:val="BodyText"/>
      </w:pPr>
      <w:r>
        <w:t xml:space="preserve">(คุณครูปรเมษฐ) เพราะฉะนั้น การทำให้สุขก็มีอะไรบ้างน่ะ การเดินใช่ไหมลูก การว่ายน้ำ ตลอดด้วยอุปกรณ์ต่าง ๆ ตลอดจนกวานหายใจลึก ๆมันมีส่วนทำให้แข็งแรงทั้งสิ้น เพราะฉะนั้น ครูสรุปใจความสำคัญว่า การที่เราจะทำให้สุขภาพเราแข็งแรงนั้นสามารถทำได้</w:t>
      </w:r>
    </w:p>
    <w:p>
      <w:pPr>
        <w:pStyle w:val="BodyText"/>
      </w:pPr>
      <w:r>
        <w:t xml:space="preserve">(คุณครูคณิตา) หลายวิธีค่ะ</w:t>
      </w:r>
    </w:p>
    <w:p>
      <w:pPr>
        <w:pStyle w:val="BodyText"/>
      </w:pPr>
      <w:r>
        <w:t xml:space="preserve">(คุณครูปรเมษฐ) อันนี้คือใจความสำคัญใช่ไหมลูก ดูอีกบทความหนึ่งคุณครูคณิตาอ่านกับเด็ก ๆ บ้างครับ</w:t>
      </w:r>
    </w:p>
    <w:p>
      <w:pPr>
        <w:pStyle w:val="BodyText"/>
      </w:pPr>
      <w:r>
        <w:t xml:space="preserve">(คุณครูคณิตา) ค่ะอ่านไปพร้อม ๆ กับคุณครูเลยนะคะ การอดนอนอย่างหนึ่ง อาจส่งผลให้เกิดสิวได้เพราะความเครียดส่งผลต่อระบบต่าง ๆ ของร่างกายมีการเปลี่ยนแปลงระดับฮอร์โมน ซึ่งส่งผลให้เกิดการเห่อของสิวได้ สังเกตได้ว่าเด็กวัยรุ่นหลายคนพอใกล้สอบจะมีสิวเห่อขึ้นเป็นสืบเนื่องมาจากความเครียดนั่นเอง</w:t>
      </w:r>
    </w:p>
    <w:p>
      <w:pPr>
        <w:pStyle w:val="BodyText"/>
      </w:pPr>
      <w:r>
        <w:t xml:space="preserve">(คุณครูปรเมษฐ) ตั้งสมาธิให้เวลาสักครู่ จับใจความใครได้แล้ว เอาล่ะครับ ใครตอบได้แล้ว ยกมือตอบกับคุณครูปลายทาง ครูจะฟังก่อนเรียบร้อยหรือยังครับ เรียบร้อยแล้ว คุณครูปลายทางครับ ถ้าคนที่กล้าแสดงออกตอบคำถามกับคุณครูแล้วตรงกับสิ่งที่ผมเสนอ ให้คะแนนพิเศษเขาเลยนะครับ เพราะข้อหนึ่งที่นักเรียนควรจะปฏบัติใจความสำคัญว่าอย่างไรครูคณิตา</w:t>
      </w:r>
    </w:p>
    <w:p>
      <w:pPr>
        <w:pStyle w:val="BodyText"/>
      </w:pPr>
      <w:r>
        <w:t xml:space="preserve">(คุณครูคณิตา) ค่ะใจความสำคัญของเรื่องนี้นะคะก็คือการอดนอนจัดเป็นสาเหตุอย่างหนึ่งของการเกิดสิว เพราะเป็นเหตุผลของ</w:t>
      </w:r>
    </w:p>
    <w:p>
      <w:pPr>
        <w:pStyle w:val="BodyText"/>
      </w:pPr>
      <w:r>
        <w:t xml:space="preserve">(คุณครูปรเมษฐ) โอ้โหข้อความตั้ง 5 บรรทัด แต่เราสามารถจับใจความได้แค่ 2 บรรทักแค่นั้นเองถ้ารวม ๆ กันแค่บรรทัดเดีย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อ่านจับใจความ เรารู้สาระของมัน เห่อคืออะไร เห่อ นี่เดี๋ยวนักเรียนไม่รู้ความหมายเห่อคือการขึ้น เป็นผด ผื่น เล็ก ๆ น้อย ๆ นี่อย่างเช่น เห่อผื่น, เห่อสิว เป็นต้น เป็นคำไทยนะครับ ให้นักเรียนได้รู้ นักเรียนต้องรู้ความหมายต้องรู้ความหมายด้วยนะ อันนี้คือเรื่องการอดนอนใช่ไหม ต่อไป เป็นกลอนไม่ใช่เป็นกลอน เป็นโคลงสี่สุภาพอ่านพร้อม ๆ กับครู เสียสินสงวนศักดิ์ไว้วงศ์หงส์ เสียศักดิ์สู้ประสงค์สิ่งรู้ เสียรู้ เร่งดำรงความสัตย์ ไว้นา เสียสัตย์อย่าเสียสู้ ชีพม้วยมรณา คำยาก ดูไปพร้อม ๆ กันนักเรียนเสียสินสงวนสัตว์ไว้บนหัว</w:t>
      </w:r>
    </w:p>
    <w:p>
      <w:pPr>
        <w:pStyle w:val="BodyText"/>
      </w:pPr>
      <w:r>
        <w:t xml:space="preserve">(คุณครูคณิตา) ทรัพย์สินค่ะ</w:t>
      </w:r>
    </w:p>
    <w:p>
      <w:pPr>
        <w:pStyle w:val="BodyText"/>
      </w:pPr>
      <w:r>
        <w:t xml:space="preserve">(คุณครูปรเมษฐ) ทรัพย์สินเงินทองสกุล หรือ วงค์ตระกูลเรายอมนี่นะ เสียเงินทองก็ยอมเสียได้เพื่อรักษา</w:t>
      </w:r>
    </w:p>
    <w:p>
      <w:pPr>
        <w:pStyle w:val="BodyText"/>
      </w:pPr>
      <w:r>
        <w:t xml:space="preserve">(คุณครูคณิตา) เพื่อรักษาชื่อเสียงวงศ์ตระกูลค่ะ</w:t>
      </w:r>
    </w:p>
    <w:p>
      <w:pPr>
        <w:pStyle w:val="BodyText"/>
      </w:pPr>
      <w:r>
        <w:t xml:space="preserve">(คุณครูปรเมษฐ) เสียศักดิ์สู้ประสงค์ สิ่งรู้ ยอมเสียศักดิ์ศรี เพื่อแลกมากับ</w:t>
      </w:r>
    </w:p>
    <w:p>
      <w:pPr>
        <w:pStyle w:val="BodyText"/>
      </w:pPr>
      <w:r>
        <w:t xml:space="preserve">(คุณครูคณิตา) ความรู้</w:t>
      </w:r>
    </w:p>
    <w:p>
      <w:pPr>
        <w:pStyle w:val="BodyText"/>
      </w:pPr>
      <w:r>
        <w:t xml:space="preserve">(คุณครูปรเมษฐ) ยอมไหมครับ</w:t>
      </w:r>
    </w:p>
    <w:p>
      <w:pPr>
        <w:pStyle w:val="BodyText"/>
      </w:pPr>
      <w:r>
        <w:t xml:space="preserve">(คุณครูคณิตา) ยอมค่ะ</w:t>
      </w:r>
    </w:p>
    <w:p>
      <w:pPr>
        <w:pStyle w:val="BodyText"/>
      </w:pPr>
      <w:r>
        <w:t xml:space="preserve">(คุณครูปรเมษฐ) เป็นสิ่งที่ต้องได้เป็นเรื่องที่ควรกระทำ เสียรู้ เร่งดำรงความสัตย์ ไว้นา ยอมที่จะเสียความรู้ ยอมที่จะเสียรู้เพื่อ แลกมาด้วยความสัตย์ ความสัตย์คือความจริงใช่ไหม ความจริงความซื่อสัตย์นี่ความซื่อสัตย์ เสียสัตย์อย่าเสียเชื่อชีพม้วยมรณา คำนี้ล่ะครับ ใจความสำคัญคือ ถ้าให้เราเสียความสัตย์ ความซื่ยอมเป็นอะไรดีกว่าครับครูคณิตาครับ</w:t>
      </w:r>
    </w:p>
    <w:p>
      <w:pPr>
        <w:pStyle w:val="BodyText"/>
      </w:pPr>
      <w:r>
        <w:t xml:space="preserve">(คุณครูคณิตา) ยอมตายดีกว่าค่ะ</w:t>
      </w:r>
    </w:p>
    <w:p>
      <w:pPr>
        <w:pStyle w:val="BodyText"/>
      </w:pPr>
      <w:r>
        <w:t xml:space="preserve">(คุณครูปรเมษฐ) ใจความสำคัญอยู่ตรงนี้ล่ะค่ะ พชอะไรนะครับนักเรียน พูดพร้อม ๆ กัน เสีย…ขอยอมตาย ถ้าต้องยอมเสียความสัตย์ หรือเสียความจริงความบริสุทธิ์จริวนั่นเองในความซื่อสัตย์อันนี้ก็เป็นคุณธรรมนะครับ ที่นักเรียนนั้นสามารถนำไปปรับใช้ในชีวิตได้ 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ราต้องพูดความจริงความสัตย์ คือ ความจริง เป็นสิ่งไม่ตายเดี๋ยวเราจะอ่านจับใจความเรื่อง อย่าชิงสุกก่อนห่ามไม่งามดี โดยนักเรียนจะอ่านเรื่องการอ่านจับใจความจากเนื้อเรื่องอย่าชิงสุกก่อนห่ามไม่งามดีแล้วทำใบงานเรื่องสุภาษิตสอนหญิง สอนใจนำใบงานขึ้นมาครับ รูปร่างหน้าตาจะเป็นอย่างนี้ครับคำชี้แจงของเราว่าอย่างไร อ่านสรุปใจความสำคัญข้อคิดที่ได้และแนวทางการนแนวคิดที่ได้ไปประยุกต์ใช้กับชีวิตจริงของตนเอง วิธีการของครูก็คือ ครูจะให้นักเรียนนั้นทำจากหนังสือวรรณคดีลำนำใช่ไหมคุณครูคณิตา หน้า 91 เปิดหนังสือครับ ก็จะเจอบทกลอนเลยเรื่อง สุภาษิตสอนหญิง เขายกมาแค่ส่วนที่สำคัญกับนักเรียน เพราะฉะนั้น ขึ้นต้นนี่เดี๋ยวครูจะต้องขึ้นต้นให้นะ แล้วทำอย่างไรในใบงานออย่างนี้นะครับ กลอนที่นักเรียนจะได้นี่บท 1 ก็ 1 คน ครูก็จะให้นักเรียนเขียน 2 ช่องนี่ แล้วช่อง 2 ช่องนี้ในใบงานนี้นะครับ แล้วก็บอกใจความสำคัญ ข้อคิดที่ได้แล้วก็แนวทางในการทำความคิดไปใช้ให้เขียนบทกลอนก่อน ยกบทกลอนขึ้นมาถึงจะเขียนใจความสำคัญในใบงานนั้นใจความสำคัญก็บอกแล้วมันไม่ได้เยอะใช่ไหมครูคณิตาเมื่อเราอยากทำความเข้าใจแ้ลวเดี๋ยวไปดูบทที่จะได้เริ่มทำกันเลยนะครับ อันนี้เป็นบทขึ้นนะครับ เดี๋ยวครูจะท่องเป็นทำนองเสนาะให้ฟังเพื่อเป็นศิริมงคลในการที่จะทำงานนะครับ บทจริง ๆ เขาขึ้นอย่างนี้นะคีรับ ขอเจริญเรื่องตำรับฉบับสอน ชาวประชาราษฎรสิ้นทั้งหลายอันความชั่วอย่าให้มัว มีระคายจะสืบสายสุริยวงศ์เป็นมงคล อันนี้คือบทขึ้นต้นเพื่อเป็นสิริมงลแก่นักเรียนหมายความว่าอะไร สุภาษิตสอนหญิงตามเรื่องก็บอกนะครับ จะดำเนินเรื่องตำรับสำหรับสอนเอาไว้ทำอะไรนั่นเอง</w:t>
      </w:r>
    </w:p>
    <w:p>
      <w:pPr>
        <w:pStyle w:val="BodyText"/>
      </w:pPr>
      <w:r>
        <w:t xml:space="preserve">(คุณครูคณิตา) เพื่อเอาไว้สอนค่ะ</w:t>
      </w:r>
    </w:p>
    <w:p>
      <w:pPr>
        <w:pStyle w:val="BodyText"/>
      </w:pPr>
      <w:r>
        <w:t xml:space="preserve">(คุณครูปรเมษฐ) เอาไว้สอนก็มีเรื่องราวต่าง ๆ ที่จะปรากฏหลังจากบทกลอนเป็นเรื่องการสอนทั้งนั้นเลย เป็นสิริมงคลสกุลวงศ์ หรือ สุริยวงศ์ เพราะฉะนั้น ตั้งใจ วิธีการ เดี๋ยวจะแบ่งอย่างนี้และนักเรียนทุกคน บทที่ 1 ก็จะอยู่ในห้าหน้า 91 ดูนะ เลขที่ที่จะรับผิดชอบ เดี๋ยวจะเข้าใจ ดูให้เข้าใจแล้วทำทีเดียว หมายเลขที่ 28, 37 หมายถึงอะไรครูคณิตา</w:t>
      </w:r>
    </w:p>
    <w:p>
      <w:pPr>
        <w:pStyle w:val="BodyText"/>
      </w:pPr>
      <w:r>
        <w:t xml:space="preserve">(คุณครูคณิตา) คุณครูคณิตาก็สงสัยเหมือนกันนะคะครูปรเมษฐหมายถึงเลขที่ที่นักเรียนนะคะ มีเลขที่ดังกล่าวนี่ ทำบทนี้หรือเปล่าคะ</w:t>
      </w:r>
    </w:p>
    <w:p>
      <w:pPr>
        <w:pStyle w:val="BodyText"/>
      </w:pPr>
      <w:r>
        <w:t xml:space="preserve">(คุณครูปรเมษฐ) ถูกต้องแล้วครับเลขที่เหล่านี้นะครับ ดูให้ชัดเจนทำเครื่องหมายในหนังสือของตัวเองได้เลย วาสบทนี้นะ ขึ้นต้นว่าผู้ใดเกิดเป็นสตรีอันมีศักดิ์ไปจบที่ การนินทา เรียบร้อยแล้วนะ ทำเครื่องหมายไว้นะ บทต่อไปขึ้นต้นเป็นสาวแซ่ ลงท้ายจากกายนาง เลขที่รับผิดชอบคือเลขที่อะไรครับ</w:t>
      </w:r>
    </w:p>
    <w:p>
      <w:pPr>
        <w:pStyle w:val="BodyText"/>
      </w:pPr>
      <w:r>
        <w:t xml:space="preserve">(คุณครูคณิตา) เลขที่ 2, 11, 20, 29 และ 38 ค่ะ</w:t>
      </w:r>
    </w:p>
    <w:p>
      <w:pPr>
        <w:pStyle w:val="BodyText"/>
      </w:pPr>
      <w:r>
        <w:t xml:space="preserve">(คุณครูปรเมษฐ) ทำเครื่องหมายบัดเดี๋ยวนี้เดี๋ยวจะได้ลงมือทำงาน ต่อไป บทถัดไปจะนุ่งห่ม ลงว่าอย่าเหลือเกินขึ้นต้นจะนุ่งห่ม ลงท้าย อย่าเหลือเกินเลขที่</w:t>
      </w:r>
    </w:p>
    <w:p>
      <w:pPr>
        <w:pStyle w:val="BodyText"/>
      </w:pPr>
      <w:r>
        <w:t xml:space="preserve">(คุณครูคณิตา) เลขที่ 3 เลขที่ 12 เลขที่ 31และเลขที่ 34 ค่ะ</w:t>
      </w:r>
    </w:p>
    <w:p>
      <w:pPr>
        <w:pStyle w:val="BodyText"/>
      </w:pPr>
      <w:r>
        <w:t xml:space="preserve">(คุณครูปรเมษฐ) บุคคลเหล่านี้รับผิดชอบจับใจความสำคัญบทนี้ ขึ้นต้น แม้ลูกดีลงท้ายว่าเจริญพร ขึ้นต้นแม้นลูกดีว่าเจริญพร เลขที่รับผิดชอบดังนี้ครับ</w:t>
      </w:r>
    </w:p>
    <w:p>
      <w:pPr>
        <w:pStyle w:val="BodyText"/>
      </w:pPr>
      <w:r>
        <w:t xml:space="preserve">(คุณครูคณิตา) เลขที่รับผิดชอบก็คือเลขที่ 4 เลขที่ 13, 31 และ 40 ค่ะ</w:t>
      </w:r>
    </w:p>
    <w:p>
      <w:pPr>
        <w:pStyle w:val="BodyText"/>
      </w:pPr>
      <w:r>
        <w:t xml:space="preserve">(คุณครูปรเมษฐ) ต่อไปขึ้นต้น จงรักนวล ลงท้าย มักไม่ดี ขึ้นต้นมักไม่ดี ขึ้นต้น จงรักนวล ลงท้ายเลขที่รับผิดชอบเลขอะไรครับครูคณิตา</w:t>
      </w:r>
    </w:p>
    <w:p>
      <w:pPr>
        <w:pStyle w:val="BodyText"/>
      </w:pPr>
      <w:r>
        <w:t xml:space="preserve">(คุณครูคณิตา) เลขที่ 5, 14, 23, 32และ 41 ค่ะ</w:t>
      </w:r>
    </w:p>
    <w:p>
      <w:pPr>
        <w:pStyle w:val="BodyText"/>
      </w:pPr>
      <w:r>
        <w:t xml:space="preserve">(คุณครูปรเมษฐ) นี่ ทำเครื่องหมายครับเมื่อสุกงอม ลงท้าย อย่าปรารมณ์เลขที่ 6 ค่ะ เลขที่ 15, 33 และ 42 ค่ะ</w:t>
      </w:r>
    </w:p>
    <w:p>
      <w:pPr>
        <w:pStyle w:val="BodyText"/>
      </w:pPr>
      <w:r>
        <w:t xml:space="preserve">(คุณครูปรเมษฐ) ต่อไปอย่าคิดเลย ลงท้ายไม่อับจน</w:t>
      </w:r>
    </w:p>
    <w:p>
      <w:pPr>
        <w:pStyle w:val="BodyText"/>
      </w:pPr>
      <w:r>
        <w:t xml:space="preserve">(คุณครูคณิตา) เลขที่ 7 ค่ะ เลขที่ 16, 25, 34 และ 43 ค่ะ</w:t>
      </w:r>
    </w:p>
    <w:p>
      <w:pPr>
        <w:pStyle w:val="BodyText"/>
      </w:pPr>
      <w:r>
        <w:t xml:space="preserve">(คุณครูปรเมษฐ) ต่อไปครับ ถ้าแม้นทำลงท้ายไพล่เชือนแช เลขทีรับผิดชอบ</w:t>
      </w:r>
    </w:p>
    <w:p>
      <w:pPr>
        <w:pStyle w:val="BodyText"/>
      </w:pPr>
      <w:r>
        <w:t xml:space="preserve">(คุณครูคณิตา) เลขที่ 17 เลขที่ 26, 35 และ 44 ค่ะ</w:t>
      </w:r>
    </w:p>
    <w:p>
      <w:pPr>
        <w:pStyle w:val="BodyText"/>
      </w:pPr>
      <w:r>
        <w:t xml:space="preserve">(คุณครูปรเมษฐ) นะครับ ต่อไปขึ้นต้น เมื่อเหนื่อยอ่อน ลงท้ายค่อยถามกันฯ สุดท้ายแล้วบทสุดท้ายแล้วเลขที่รับผิดชอบครับ</w:t>
      </w:r>
    </w:p>
    <w:p>
      <w:pPr>
        <w:pStyle w:val="BodyText"/>
      </w:pPr>
      <w:r>
        <w:t xml:space="preserve">(คุณครูคณิตา) เลขที่ 9 เลขที่ 18, 27, 36 และ 45 ค่ะ</w:t>
      </w:r>
    </w:p>
    <w:p>
      <w:pPr>
        <w:pStyle w:val="BodyText"/>
      </w:pPr>
      <w:r>
        <w:t xml:space="preserve">(คุณครูปรเมษฐ) รู้งานของตัวเองแล้วใช่ไหมครับให้นำข้อความเหล่านี้ นำบทกลอนที่ได้รับมอบหมาย ไปลงในใบงาน แล้วจับใจความสำคัญนักเรียนใช้หนังสือได้เลยนะครับ หรือจะดูจากจอโทรทัศน์ที่เดี๋ยวจะขึ้นให้ แต่ครูจากหนังสือแล้วนะครับ ทำงานให้เรียบร้อยนะครับ คุณครูคณิตากำหนดเวลาให้จับใจความสักกี่นาที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 มีแค่บทเดียว 10 นาที</w:t>
      </w:r>
    </w:p>
    <w:p>
      <w:pPr>
        <w:pStyle w:val="BodyText"/>
      </w:pPr>
      <w:r>
        <w:t xml:space="preserve">(คุณครูคณิตา) 10 นาที</w:t>
      </w:r>
    </w:p>
    <w:p>
      <w:pPr>
        <w:pStyle w:val="BodyText"/>
      </w:pPr>
      <w:r>
        <w:t xml:space="preserve">(คุณครูปรเมษฐ) นะ 10 นาที จัดการให้เสร็จนะลูกปรึกษากันได้ เลขที่ที่ทำด้วยกันนี่ ลงมือทำครับ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ทุกคนกลับมาพบกันอีกครั้งหนึ่งนะครับ เชื่อว่าจับใจความกันอย่าสนุกนานกันเลยทีเดียวต้องรู้แล้วว่าบทของตนเองนั้นใจความสำคัญคืออะไรได้แนวคิดแล้ว ได้วิธีการนำไปใช้แล้วพร้อมกันอีกครั้งหนึ่งนะ ในกิจกรรมสรุปใจความตามท้องเรื่อง ไปกันเลยครับ เลขที่ 1 รับผิดชอบบทนี้ ผู้ใดเกิดเป็นสตรีอันมีศักดิ์บำรุงร่างกายไว้ให้เป็นผลจึงจะพ้นภัยพาลการนินทาจับใจความสำคัญได้ว่าอย่างไรเด็ก ๆ ครับ ไปดูกันเลยบอกไว้ก่อนนะ เดี๋ยวนักเรียนสามารถเพิ่มเติมได้ใช่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ิ่มเติมเดียวกันนี่ ในที่เหล่านี้นะถ้าเกิดตรงแล้วก็ไม่ต้องเพิ่มเติม ก็คือจับใจความได้ดีใจความสำคัญว่าอย่างไรครับ</w:t>
      </w:r>
    </w:p>
    <w:p>
      <w:pPr>
        <w:pStyle w:val="BodyText"/>
      </w:pPr>
      <w:r>
        <w:t xml:space="preserve">(คุณครูคณิตา) ค่ะ ใจความสำคัญของเรื่องนี้นะคะก็คือ ผู้หญิงจะต้องรับ</w:t>
      </w:r>
    </w:p>
    <w:p>
      <w:pPr>
        <w:pStyle w:val="BodyText"/>
      </w:pPr>
      <w:r>
        <w:t xml:space="preserve">(คุณครูปรเมษฐ) แค่นิดเดียวเองเห็นไหม 4 บรรทัดนี่เขียนนะ นักเรียนเขียน 2 บรรทัด ใจความสำคัญเท่านี้เองล่ะครับได้อะไร</w:t>
      </w:r>
    </w:p>
    <w:p>
      <w:pPr>
        <w:pStyle w:val="BodyText"/>
      </w:pPr>
      <w:r>
        <w:t xml:space="preserve">(คุณครูคณิตา) ข้อคิดที่ได้นะคะ ก็คือการรักนวลสงวนตัว</w:t>
      </w:r>
    </w:p>
    <w:p>
      <w:pPr>
        <w:pStyle w:val="BodyText"/>
      </w:pPr>
      <w:r>
        <w:t xml:space="preserve">(คุณครูปรเมษฐ) ครับอันนี้สอนผู้หญิงโดยถ่องแท้เลยนะครับการที่หนูจะนำไปใช้ ไปใช่อย่างไรบ่ะครับ</w:t>
      </w:r>
    </w:p>
    <w:p>
      <w:pPr>
        <w:pStyle w:val="BodyText"/>
      </w:pPr>
      <w:r>
        <w:t xml:space="preserve">(คุณครูคณิตา)ไม่ทำในสิ่งที่ไม่สมควรก่อนเวลาอันควรค่ะ</w:t>
      </w:r>
    </w:p>
    <w:p>
      <w:pPr>
        <w:pStyle w:val="BodyText"/>
      </w:pPr>
      <w:r>
        <w:t xml:space="preserve">(คุณครูปรเมษฐ) ไม่ใช่เรื่องเหล่านั้นอย่างเดียวนะ หลาย ๆ อย่าง ที่เราจะต้องพิจารณาให้ดีก่อนว่าควรทำหรือไม่ควรกระทำนั่นเองนะครับ ต่อไปบทต่อไปคุณครูคณิตาอ่านบ้างสิครับ</w:t>
      </w:r>
    </w:p>
    <w:p>
      <w:pPr>
        <w:pStyle w:val="BodyText"/>
      </w:pPr>
      <w:r>
        <w:t xml:space="preserve">(คุณครูคณิตา) เป็นสาวแส้แร่รวยสวยสะอาด ก็หมายมณีอันมีค่า แม้นแตกร้าวรานร่อยถอยราคา จะพลอยพาหอมหายจากกายนาง</w:t>
      </w:r>
    </w:p>
    <w:p>
      <w:pPr>
        <w:pStyle w:val="BodyText"/>
      </w:pPr>
      <w:r>
        <w:t xml:space="preserve">(คุณครูปรเมษฐ) นักเรียนครับ จับใจความว่าอย่างไรครับคุณ 2 คุณ 11 คุณ 29 และคุณ 38 ใจความสำคัญว่าอย่างนี้นะครับผู้หญิงนี่ เปรียบเสมือนแก้วมณีลูก แก้วมณีเป็นสิ่งที่มีค่านะ หากถ้าแก้วมณีเหล่านั้นแตกร้าวไป เสียหายไป ก็เป็นอย่างไรครับครูคณิตา</w:t>
      </w:r>
    </w:p>
    <w:p>
      <w:pPr>
        <w:pStyle w:val="BodyText"/>
      </w:pPr>
      <w:r>
        <w:t xml:space="preserve">(คุณครูคณิตา) ก็ไม่สามารถที่จะกลับคืนมาได้ก็คือว่าเป็นการหมดคุณค่าในตัวเองหรือเปล่าคะ</w:t>
      </w:r>
    </w:p>
    <w:p>
      <w:pPr>
        <w:pStyle w:val="BodyText"/>
      </w:pPr>
      <w:r>
        <w:t xml:space="preserve">(คุณครูปรเมษฐ) เช่นเดียวกัน ผู้หญิงนี่เปรียบเสมือนแก้วมณีเลย ถ้าผิดพลาดลงไปแล้วนี่ มันไม่สามารถแก้ไขได้ข้อคิดที่ได้</w:t>
      </w:r>
    </w:p>
    <w:p>
      <w:pPr>
        <w:pStyle w:val="BodyText"/>
      </w:pPr>
      <w:r>
        <w:t xml:space="preserve">(คุณครูคณิตา) ข้อคิดที่ได้ค่ะ คือกระทำตนให้มีค่านะคะ</w:t>
      </w:r>
    </w:p>
    <w:p>
      <w:pPr>
        <w:pStyle w:val="BodyText"/>
      </w:pPr>
      <w:r>
        <w:t xml:space="preserve">(คุณครูปรเมษฐ) กระทำตนให้มีค่าโดยการอย่างไรลูก ทำตัวให้เป็นผู้หญิงที่ดี ไม่ว่าจะเป็นผู้หญิงที่ดี หรือมีค่าต่อผู้อื่นและต่อตนเองอันนี้สำคัญมากนะครับ ก็การนำไปใช้ จะใช้อย่างไรยกตัวอย่างเช่น</w:t>
      </w:r>
    </w:p>
    <w:p>
      <w:pPr>
        <w:pStyle w:val="BodyText"/>
      </w:pPr>
      <w:r>
        <w:t xml:space="preserve">(คุณครูคณิตา) การนำไปใช้นะคะก่อนทำอะไรต้องคิดให้ดี เพราะหากแตกร้าวไปเปรียบเหมือนแก้วมณีที่แตกร้าวไม่สามารถซ่อมแซมดังเดิมได้ค่ะ</w:t>
      </w:r>
    </w:p>
    <w:p>
      <w:pPr>
        <w:pStyle w:val="BodyText"/>
      </w:pPr>
      <w:r>
        <w:t xml:space="preserve">(คุณครูปรเมษฐ) ถูกต้องครับ นั่นคือการนำไปใช้ เพราะฉะนั้น ก่อนทำอะไรต้องคิด นี่การนำไปใช้นะครับ ต่อไป การนุ่งห่มดูศักดิ์สงวน ให้สมควรรับพักตร์จะผัดหน้าทาแป้งแต่งอินทรีย์ดูฉวีผิมเนื้ออย่าเหลือเกิน จับใจความสำคัญ หรือจับใจความได้อย่างไรไปดูกันเลยครับ ว่าอย่างไรครับครูคณิตา</w:t>
      </w:r>
    </w:p>
    <w:p>
      <w:pPr>
        <w:pStyle w:val="BodyText"/>
      </w:pPr>
      <w:r>
        <w:t xml:space="preserve">(คุณครูคณิตา) ก็คือจะแต่งกายนุ่งห่มสิ่งใดนะคะ ต้องเรียบร้อยพองามค่ะ</w:t>
      </w:r>
    </w:p>
    <w:p>
      <w:pPr>
        <w:pStyle w:val="BodyText"/>
      </w:pPr>
      <w:r>
        <w:t xml:space="preserve">(คุณครูปรเมษฐ) เรียบร้อยพองาน คือพอไปวัดไปวาได้ ไม่มากเกินไป อินทรีย์ แปลว่าอะไรเมื่อชั่วโมงที่แล้วว่าร่างกาย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ครวแต่งกายให้พองามค่ะ พอเหมาะพอควรตามกาลเทศะค่ะ</w:t>
      </w:r>
    </w:p>
    <w:p>
      <w:pPr>
        <w:pStyle w:val="BodyText"/>
      </w:pPr>
      <w:r>
        <w:t xml:space="preserve">(คุณครูปรเมษฐ) แล้วหนูจะนำไปใช้อย่างไรครับ</w:t>
      </w:r>
    </w:p>
    <w:p>
      <w:pPr>
        <w:pStyle w:val="BodyText"/>
      </w:pPr>
      <w:r>
        <w:t xml:space="preserve">(คุณครูคณิตา) นำไปแต่งกายที่เหมาะสมนะคะ กับตัวเรานะคะไม่แต่งจนเกินงาม อย่างที่คุณครูบอกนะคะ การแต่งอะไรก็แต่งได้ แต่ขึ้นอยู่กับกาลเทศะและการให้เกียรติสถานที่ รวมถึงบุคคลที่เราจะไปพบด้วยค่ะ</w:t>
      </w:r>
    </w:p>
    <w:p>
      <w:pPr>
        <w:pStyle w:val="BodyText"/>
      </w:pPr>
      <w:r>
        <w:t xml:space="preserve">(คุณครูปรเมษฐ)สิ่งสำคัญมากนะ กาลเทศะนี่สำคัญ ความเหมาะสมและกาลเทศะต้องดูให้ดีนะครับ โดยเฉพาะผู้หญิงนะ ต่อไปอ่านพร้อม ๆ กับครูนะครับ แม้นลูกดีศรีสง่า ญาติวงศ์พงศาก็ผ่องใสถึงเพื่อนบ้านฐานถิ่นที่ใกล้ไกลก็มีใจสรรเสริญเจริญพรคุณครูคณิตาครับ เด็ก ๆ จับใจความได้ว่าอย่างไรครับ</w:t>
      </w:r>
    </w:p>
    <w:p>
      <w:pPr>
        <w:pStyle w:val="BodyText"/>
      </w:pPr>
      <w:r>
        <w:t xml:space="preserve">(คุณครูคณิตา) ค่ะ เรามาดูใจความสำคัญของเรื่องนี้นะคะ ก็คือพ่อแม่ที่มีลูกประพฤติดีนะคะ ญาติพี่น้องรวมถึงบุคคลอื่นนี่ต่างพากันสรรเสริญนั่นเองค่ะ อย่างที่บอกคือการประพฤติตนถ้าเราประพฤติตนดีมันก็จะส่งผลต่อครอบครัวของเราด้วยค่ะ</w:t>
      </w:r>
    </w:p>
    <w:p>
      <w:pPr>
        <w:pStyle w:val="BodyText"/>
      </w:pPr>
      <w:r>
        <w:t xml:space="preserve">(คุณครูปรเมษฐ) ถูกต้องครับเด็ก ๆ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ถ้าประพฤติตนดีนี่ ผู้คนก็ต่างพากันสรรเสริญ ยกย่องนะคะ</w:t>
      </w:r>
    </w:p>
    <w:p>
      <w:pPr>
        <w:pStyle w:val="BodyText"/>
      </w:pPr>
      <w:r>
        <w:t xml:space="preserve">(คุณครูปรเมษฐ) นะครับ และหนูจะนำไปใช้ได้อย่างไร</w:t>
      </w:r>
    </w:p>
    <w:p>
      <w:pPr>
        <w:pStyle w:val="BodyText"/>
      </w:pPr>
      <w:r>
        <w:t xml:space="preserve">(คุณครูคณิตา) ก็คือจะนำไปใช้ ก็คือประพฤติไม่ให้มีใครนี่มาว่าได้นั่นเองค่ะหากเขาว่านี่ เขาอาจจะกล่าวไปถึงวงศ์ตระกูลก็ได้ซึ่งมันก่อให้เกิดความเสื่อมเสียนะคะ เราจะประพฤติ หรือเราจะทำอะไรก็ควรที่จะระมัดระวังนะคะ อย่าให้เขากล่าวว่าเสียหายได้ค่ะ</w:t>
      </w:r>
    </w:p>
    <w:p>
      <w:pPr>
        <w:pStyle w:val="BodyText"/>
      </w:pPr>
      <w:r>
        <w:t xml:space="preserve">(คุณครูปรเมษฐ) ครับ อันนี้เป็นสิ่งสำคัญ ตระกูอยู่สูงและดีครับ ต่อไปจงรักนวลสงวนงามห้ามใจไว้ อย่าหลงใหลจำคำที่ร่ำสอน คิดถึงหน้าบิดาแลมารดร อย่ารีบรอนมักไม่ดี เด็ก ๆ ครับ 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ค่ะ ก็คือการรักนวลสงวนตัวค่ะ ก่อนจะทำสิ่งใดนี่ให้นึกถึงคำสอนของพ่อแม่ไว้ก่นค่ะ</w:t>
      </w:r>
    </w:p>
    <w:p>
      <w:pPr>
        <w:pStyle w:val="BodyText"/>
      </w:pPr>
      <w:r>
        <w:t xml:space="preserve">(คุณครูปรเมษฐ) อันนี้สำคัญนะครับนะครับ ข้อคิดที่หนูได้ล่ะครับ</w:t>
      </w:r>
    </w:p>
    <w:p>
      <w:pPr>
        <w:pStyle w:val="BodyText"/>
      </w:pPr>
      <w:r>
        <w:t xml:space="preserve">(คุณครูคณิตา) ข้อคิดที่ได้นะคะสั้น ๆ เลยค่ะ ก็คือการรักนวลสงวนตัวค่ะ</w:t>
      </w:r>
    </w:p>
    <w:p>
      <w:pPr>
        <w:pStyle w:val="BodyText"/>
      </w:pPr>
      <w:r>
        <w:t xml:space="preserve">(คุณครูปรเมษฐ) ต่อไปการนำไปใช้ใช้อย่างไรที่หนู ๆ ตอบมา</w:t>
      </w:r>
    </w:p>
    <w:p>
      <w:pPr>
        <w:pStyle w:val="BodyText"/>
      </w:pPr>
      <w:r>
        <w:t xml:space="preserve">(คุณครูคณิตา) การนำไปใช้ ใช้อย่างไรเอ่ย การรนำไปใช้นะคะ ที่จะทำสิ่งใดก็ตามนี่ให้นึกถึงคำสอนต่าง ๆ ของพ่อแม่ค่ะ</w:t>
      </w:r>
    </w:p>
    <w:p>
      <w:pPr>
        <w:pStyle w:val="BodyText"/>
      </w:pPr>
      <w:r>
        <w:t xml:space="preserve">(คุณครูปรเมษฐ) พ่อแม่ทุกคนสอนลูกนี่ก็ต้องการให้ลูกนี่เป็นคนดี เป็นคือ ดีกว่าพ่อแม่ เพราะฉะนั้น จำคำท่านไว้และนำมาปฏิบัตินั่นเองครับ ต่อไปครับ เมื่อสุกงอมหมอหวนจึงควรหล่น อยู่กับต้นอย่าให้พรากไปจากที่ อย่าชิงสุกก่อนห่ามไม่งามดีเมื่อบุญมี ก็คงมาอย่าปรารมภ์วิตกครุ่นคิดใช่ไหม ดูใจความสำคัญว่าอย่างไรครับ</w:t>
      </w:r>
    </w:p>
    <w:p>
      <w:pPr>
        <w:pStyle w:val="BodyText"/>
      </w:pPr>
      <w:r>
        <w:t xml:space="preserve">(คุณครูคณิตา) ใจความสำคัญของเรื่องนี้นะคะ ผลไม้ควรที่จะอยู่บนตนก่อนที่จะสุกงอมหล่นจากต้นค่ะ</w:t>
      </w:r>
    </w:p>
    <w:p>
      <w:pPr>
        <w:pStyle w:val="BodyText"/>
      </w:pPr>
      <w:r>
        <w:t xml:space="preserve">(คุณครูปรเมษฐ) เขานำมาเปรียบเทียบกับคนนั่นเองอย่าเพิ่งทำสิ่งใดก่อนที่มันจะถึงวัยนะครับ ข้อคิดที่ได้ล่ะครับ</w:t>
      </w:r>
    </w:p>
    <w:p>
      <w:pPr>
        <w:pStyle w:val="BodyText"/>
      </w:pPr>
      <w:r>
        <w:t xml:space="preserve">(คุณครูคณิตา) ข้อคิดที่ได้นะคะ ก็คืออย่าชิงสุกก่อนห่ามนั่นเองค่ะ</w:t>
      </w:r>
    </w:p>
    <w:p>
      <w:pPr>
        <w:pStyle w:val="BodyText"/>
      </w:pPr>
      <w:r>
        <w:t xml:space="preserve">(คุณครูปรเมษฐ) เปรียบเทียบกับผลไม้นั่นเองครับการนำไปใช้ล่ะลูก</w:t>
      </w:r>
    </w:p>
    <w:p>
      <w:pPr>
        <w:pStyle w:val="BodyText"/>
      </w:pPr>
      <w:r>
        <w:t xml:space="preserve">(คุณครูคณิตา) การรนำไปใช้คือ อย่าก่อนเวลาอันควรค่ะ</w:t>
      </w:r>
    </w:p>
    <w:p>
      <w:pPr>
        <w:pStyle w:val="BodyText"/>
      </w:pPr>
      <w:r>
        <w:t xml:space="preserve">(คุณครูปรเมษฐ) นี่คือสิ่งที่หนูจะไปปฏิบัตินะครับ อย่าคิดเลยคู่เชยคงหาได้อุตส่าห์ทำลำไพ่เก็บประสม อย่าเกียจคร้าน การสตรีต้องนิยมลำไพ่แปลว่ารายได้นอกเหนือหรือรายได้พิเศษใช่ไหมครับไปดูกันสิ ใจความสำคัญได้ว่าอย่างไร</w:t>
      </w:r>
    </w:p>
    <w:p>
      <w:pPr>
        <w:pStyle w:val="BodyText"/>
      </w:pPr>
      <w:r>
        <w:t xml:space="preserve">(คุณครูคณิตา) ใจความสำคัญของเรื่องนี้นี้นะคะ อย่ารีบคิดเรื่องการมีคู่ครองค่ะ ให้ขยันทำงานเก็บเงินจะได้มีกินมีใช้ค่ะ</w:t>
      </w:r>
    </w:p>
    <w:p>
      <w:pPr>
        <w:pStyle w:val="BodyText"/>
      </w:pPr>
      <w:r>
        <w:t xml:space="preserve">(คุณครูปรเมษฐ) เรื่องที่สำคัญ เราจะต้องขยันทำมาหากินนะครับ ข้อคิดนะลูก ได้ว่าอย่างไรทำมาหากินนะลูก ข้อคิดที่ได้</w:t>
      </w:r>
    </w:p>
    <w:p>
      <w:pPr>
        <w:pStyle w:val="BodyText"/>
      </w:pPr>
      <w:r>
        <w:t xml:space="preserve">(คุณครูคณิตา) รู้จักขยันทำงานเก็บเงินค่ะ</w:t>
      </w:r>
    </w:p>
    <w:p>
      <w:pPr>
        <w:pStyle w:val="BodyText"/>
      </w:pPr>
      <w:r>
        <w:t xml:space="preserve">(คุณครูปรเมษฐ) เก็บหอมรอมริบนั่นเองนะครับ การนำไปใช้ล่ะครับ</w:t>
      </w:r>
    </w:p>
    <w:p>
      <w:pPr>
        <w:pStyle w:val="BodyText"/>
      </w:pPr>
      <w:r>
        <w:t xml:space="preserve">(คุณครูคณิตา) การนะคะ นักเรียนสามารถที่จะนำข้อคิดนี้ไปปรับใช้ในชีวิตประจำวันได้เลยค่ะ ก็คือไม่เกียจคร้านในการทำงาน หมั่นเก็บเงินทองไว้</w:t>
      </w:r>
    </w:p>
    <w:p>
      <w:pPr>
        <w:pStyle w:val="BodyText"/>
      </w:pPr>
      <w:r>
        <w:t xml:space="preserve">(คุณครูปรเมษฐ) อย่างเช่นคุณครูแต่ล่ะวิชาสั่งการบ้านนี่ ทำให้เสร็จเสียเราจะได้สบายและเราจะได้ความรู้ด้วย เป็นเรื่องที่ดีนะครับ ต่อไป ถ้าแม้นทำสิ่งใดให้ตลอดอย่าทิ้งทอดเที่ยวไปไม่เป็นผล เขม้นขะมักรักงานการของตน อย่าซุกซนคบเพื่อนไหล่ใจความสำคัญว่าอย่างไร</w:t>
      </w:r>
    </w:p>
    <w:p>
      <w:pPr>
        <w:pStyle w:val="BodyText"/>
      </w:pPr>
      <w:r>
        <w:t xml:space="preserve">(คุณครูคณิตา) ใจความสำคัญก็คือทำงานใดให้ตั้งใจทำจนสำเร็จไม่ใช่เปลี่ยนไปเปลี่ยนมาค่ะ</w:t>
      </w:r>
    </w:p>
    <w:p>
      <w:pPr>
        <w:pStyle w:val="BodyText"/>
      </w:pPr>
      <w:r>
        <w:t xml:space="preserve">(คุณครูปรเมษฐ) ก็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ครับสลับไปสลับมา ข้อคิดที่ได้ล่ะลูก</w:t>
      </w:r>
    </w:p>
    <w:p>
      <w:pPr>
        <w:pStyle w:val="BodyText"/>
      </w:pPr>
      <w:r>
        <w:t xml:space="preserve">(คุณครูคณิตา) ก็คือทำงานของตนเองนั่นเองค่ะ</w:t>
      </w:r>
    </w:p>
    <w:p>
      <w:pPr>
        <w:pStyle w:val="BodyText"/>
      </w:pPr>
      <w:r>
        <w:t xml:space="preserve">(คุณครูปรเมษฐ) แล้วหนูจะนำไปใช้ได้อย่างไร</w:t>
      </w:r>
    </w:p>
    <w:p>
      <w:pPr>
        <w:pStyle w:val="BodyText"/>
      </w:pPr>
      <w:r>
        <w:t xml:space="preserve">(คุณครูคณิตา) นำไปใช้ ก็คือเวลาการทำงานนักเรียนจะต้องมีความเอาใจใส่กับงานนะคะ จนสำเร็จ</w:t>
      </w:r>
    </w:p>
    <w:p>
      <w:pPr>
        <w:pStyle w:val="BodyText"/>
      </w:pPr>
      <w:r>
        <w:t xml:space="preserve">(คุณครูปรเมษฐ) อันนี้คือการนำไปใช้ สุดท้ายแล้ว เลขสุดท้ายเมื่อเหนื่อยอ่อนนอนหลับอยู่กับบ้าน อย่าเที่ยวพล่านพูดผลอประจ๋อประแจ๋ อะไรฉาวกราวเกรียวอย่าเหลียวแล ฟังให้แน่เนื้อความค่อยถามกัน ใจความสำคัญได้ว่า</w:t>
      </w:r>
    </w:p>
    <w:p>
      <w:pPr>
        <w:pStyle w:val="BodyText"/>
      </w:pPr>
      <w:r>
        <w:t xml:space="preserve">(คุณครูคณิตา) ให้อยู่บ้านอย่าบ้านอย่าพูดเพ้อเจ้อประจบประแจงฟังสิ่งใดแล้วคิดก่อนค่ะ</w:t>
      </w:r>
    </w:p>
    <w:p>
      <w:pPr>
        <w:pStyle w:val="BodyText"/>
      </w:pPr>
      <w:r>
        <w:t xml:space="preserve">(คุณครูปรเมษฐ) นี่คือใจความสำคัญ แล้วข้อคิดล่ะครับ</w:t>
      </w:r>
    </w:p>
    <w:p>
      <w:pPr>
        <w:pStyle w:val="BodyText"/>
      </w:pPr>
      <w:r>
        <w:t xml:space="preserve">(คุณครูคณิตา) ข้อคิดนะคะ ฟังหูไว้หูค่ะและไม่พูดประจบประแจงผู้อื่นค่ะนำไปใช้ ไม่เชื่อคำพูดผู้อื่นง่าย ๆ ค่ะ ฟังสำนวน ฟังหูไว้หูนั่นเองค่ะ</w:t>
      </w:r>
    </w:p>
    <w:p>
      <w:pPr>
        <w:pStyle w:val="BodyText"/>
      </w:pPr>
      <w:r>
        <w:t xml:space="preserve">(คุณครูปรเมษฐ) ฟังให้แน่เนื้อความค่อยถามกัน ไม่เชื่อใครง่าย ๆ ต้องพิสูจน์ก่อนนะครับเสร็จเรียบร้อย การที่หนูได้จับใจความเรื่องที่ดีและก็สามารถนำไปใช้ได้จริงนะครับ เดี๋ยวบทกลอนต่อ ๆ ไป ก็ค่อยมาว่าในชั่วโมงต่อ ๆ ไปนะ ไปสรุปดีกว่านักเรียนครับ สรุปบทเรียน พากเพียรความรู้ ครูมีคำถามสั้น ๆ ง่าย ๆ นะครับ การอ่านจับใจความได้ดีนี่ มันมีประโยชน์กับผู้อ่านอย่างไร เด็ก ๆ ตอบ ให้เวลาคิด เรียบร้อยแล้วครูคณิตาครับ</w:t>
      </w:r>
    </w:p>
    <w:p>
      <w:pPr>
        <w:pStyle w:val="BodyText"/>
      </w:pPr>
      <w:r>
        <w:t xml:space="preserve">(คุณครูคณิตา) ค่ะ เรามาดูคำตอบกันเลยนะคะ ทำให้ผู้อ่านนี่สามารถนำข้อคิดที่ได้ไปประยุกต์ใช้กับชีวิตจริงได้อย่างมีประสิทธิผล และในการดำเนินชีวิตค่ะ</w:t>
      </w:r>
    </w:p>
    <w:p>
      <w:pPr>
        <w:pStyle w:val="BodyText"/>
      </w:pPr>
      <w:r>
        <w:t xml:space="preserve">(คุณครูปรเมษฐ) เห็นได้อีกอย่างการอ่านใจความเป็นสิ่งสำคัญนะครับ บทเรียนครั้งต่อไป เราจะเรียนกันในเรื่อง</w:t>
      </w:r>
    </w:p>
    <w:p>
      <w:pPr>
        <w:pStyle w:val="BodyText"/>
      </w:pPr>
      <w:r>
        <w:t xml:space="preserve">(คุณครูคณิตา) อ่านร้อยกรองค่ะ</w:t>
      </w:r>
    </w:p>
    <w:p>
      <w:pPr>
        <w:pStyle w:val="BodyText"/>
      </w:pPr>
      <w:r>
        <w:t xml:space="preserve">(คุณครูปรเมษฐ) หนู ๆ จะต้องเตรียมนะครับ สิ่งสำคัญในการนำมาอ่านบทร้อยกรอง ก็คือหนังสือวรรณคดีลำนำ ชั้นประถมศึกษาปีที่ 6 อย่าลืมพกมานะครับ ซึ่ง</w:t>
      </w:r>
    </w:p>
    <w:p>
      <w:pPr>
        <w:pStyle w:val="BodyText"/>
      </w:pPr>
      <w:r>
        <w:t xml:space="preserve">(คุณครูคณิตา)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อย่าลืมนะครับ ไปทบทวนเพิ่มเติม ไปอ่านเนื้อหาที่ต่อจากวันนี้ แล้วชั่วโมงต่อไป นักเรียนจะเรียนอย่างเข้าใจนี่หนู ๆ ได้ข้อคำสอนไปหลายข้อแล้วนะเพราะฉะนั้น เด็ก ๆ ครับ อย่าลืม หนู ๆ ต้องทบทวนแล้วหนูจะเป็นยอดแห่งมนุษย์ จะเก่งนะครับคุณครูทั้ง 2 คน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75 (DLTV ภาษาไทย ป. 6 หน่วยที่ 5) ๒ อ่านจับใจความ ๑๖ ส.ค. ๖๔ (มีใบงาน และใบความรู้) ฟารุต</dc:title>
  <dc:creator/>
  <cp:keywords/>
  <dcterms:created xsi:type="dcterms:W3CDTF">2022-04-28T05:20:33Z</dcterms:created>
  <dcterms:modified xsi:type="dcterms:W3CDTF">2022-04-28T05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10.50 น.</vt:lpwstr>
  </property>
  <property fmtid="{D5CDD505-2E9C-101B-9397-08002B2CF9AE}" pid="3" name="subtitle">
    <vt:lpwstr/>
  </property>
</Properties>
</file>